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2E463" w14:textId="7762D7CA" w:rsidR="001F27DD" w:rsidRDefault="001F27DD" w:rsidP="001F27D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605623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laboratory work 1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5</w:t>
      </w:r>
    </w:p>
    <w:p w14:paraId="2D124327" w14:textId="1EE6E570" w:rsidR="00734746" w:rsidRPr="00734746" w:rsidRDefault="00734746" w:rsidP="00734746">
      <w:pPr>
        <w:ind w:firstLine="720"/>
        <w:rPr>
          <w:rFonts w:ascii="Times New Roman" w:hAnsi="Times New Roman" w:cs="Times New Roman"/>
          <w:sz w:val="28"/>
          <w:szCs w:val="28"/>
        </w:rPr>
      </w:pPr>
      <w:r w:rsidRPr="00734746">
        <w:rPr>
          <w:rStyle w:val="jlqj4b"/>
          <w:rFonts w:ascii="Times New Roman" w:hAnsi="Times New Roman" w:cs="Times New Roman"/>
          <w:sz w:val="28"/>
          <w:szCs w:val="28"/>
          <w:lang w:val="en"/>
        </w:rPr>
        <w:t>In this lab</w:t>
      </w:r>
      <w:r>
        <w:rPr>
          <w:rStyle w:val="jlqj4b"/>
          <w:rFonts w:ascii="Times New Roman" w:hAnsi="Times New Roman" w:cs="Times New Roman"/>
          <w:sz w:val="28"/>
          <w:szCs w:val="28"/>
          <w:lang w:val="en"/>
        </w:rPr>
        <w:t>oratory work</w:t>
      </w:r>
      <w:r w:rsidRPr="00734746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, you need to connect to the DBMS using Python libraries, for example, the </w:t>
      </w:r>
      <w:proofErr w:type="spellStart"/>
      <w:r w:rsidRPr="00734746">
        <w:rPr>
          <w:rStyle w:val="jlqj4b"/>
          <w:rFonts w:ascii="Times New Roman" w:hAnsi="Times New Roman" w:cs="Times New Roman"/>
          <w:sz w:val="28"/>
          <w:szCs w:val="28"/>
          <w:lang w:val="en"/>
        </w:rPr>
        <w:t>pyodbc</w:t>
      </w:r>
      <w:proofErr w:type="spellEnd"/>
      <w:r w:rsidRPr="00734746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librar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45"/>
      </w:tblGrid>
      <w:tr w:rsidR="00734746" w14:paraId="5AAC7EBE" w14:textId="77777777" w:rsidTr="00734746">
        <w:tc>
          <w:tcPr>
            <w:tcW w:w="9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A5C55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val="ru-KZ" w:eastAsia="ru-K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import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pyodbc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</w:t>
            </w:r>
          </w:p>
          <w:p w14:paraId="315536B8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</w:p>
          <w:p w14:paraId="2D2104D7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conn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=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pyodbc.connec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('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Driver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={SQL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Server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};'</w:t>
            </w:r>
          </w:p>
          <w:p w14:paraId="66C37755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                     '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Server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=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server_name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;'</w:t>
            </w:r>
          </w:p>
          <w:p w14:paraId="73C5DFCD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                     '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Database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=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database_name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;'</w:t>
            </w:r>
          </w:p>
          <w:p w14:paraId="0927B935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                     '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Trusted_Connection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=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yes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;')</w:t>
            </w:r>
          </w:p>
          <w:p w14:paraId="53F8D1F0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</w:p>
          <w:p w14:paraId="0B9ABA0F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cursor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=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conn.cursor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()</w:t>
            </w:r>
          </w:p>
          <w:p w14:paraId="49E08B12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cursor.execute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('SELECT * FROM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table_name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')</w:t>
            </w:r>
          </w:p>
          <w:p w14:paraId="4643FF2A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</w:p>
          <w:p w14:paraId="39A0CEFE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for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i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in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cursor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:</w:t>
            </w:r>
          </w:p>
          <w:p w14:paraId="6931ACDB" w14:textId="77777777" w:rsidR="00734746" w:rsidRDefault="007347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 xml:space="preserve">   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print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KZ"/>
              </w:rPr>
              <w:t>(i)</w:t>
            </w:r>
          </w:p>
          <w:p w14:paraId="31C12B72" w14:textId="77777777" w:rsidR="00734746" w:rsidRDefault="0073474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3EABF9E" w14:textId="77777777" w:rsidR="002A26C7" w:rsidRDefault="00734746">
      <w:pPr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You need to perform the following operations on database tables: </w:t>
      </w:r>
    </w:p>
    <w:p w14:paraId="58E94580" w14:textId="77777777" w:rsidR="002A26C7" w:rsidRDefault="00734746">
      <w:pPr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>1. Select, Update, Delete</w:t>
      </w:r>
      <w:r w:rsid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queries</w:t>
      </w:r>
      <w:r w:rsidRP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 </w:t>
      </w:r>
    </w:p>
    <w:p w14:paraId="37F99C4E" w14:textId="77777777" w:rsidR="002A26C7" w:rsidRDefault="00734746">
      <w:pPr>
        <w:rPr>
          <w:rStyle w:val="jlqj4b"/>
          <w:rFonts w:ascii="Times New Roman" w:hAnsi="Times New Roman" w:cs="Times New Roman"/>
          <w:sz w:val="28"/>
          <w:szCs w:val="28"/>
          <w:lang w:val="en"/>
        </w:rPr>
      </w:pPr>
      <w:r w:rsidRP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 xml:space="preserve">2. Queries using Group by </w:t>
      </w:r>
    </w:p>
    <w:p w14:paraId="403FEC4A" w14:textId="36818F71" w:rsidR="00D21B4F" w:rsidRPr="002A26C7" w:rsidRDefault="00734746">
      <w:pPr>
        <w:rPr>
          <w:rFonts w:ascii="Times New Roman" w:hAnsi="Times New Roman" w:cs="Times New Roman"/>
          <w:sz w:val="28"/>
          <w:szCs w:val="28"/>
        </w:rPr>
      </w:pPr>
      <w:r w:rsidRPr="002A26C7">
        <w:rPr>
          <w:rStyle w:val="jlqj4b"/>
          <w:rFonts w:ascii="Times New Roman" w:hAnsi="Times New Roman" w:cs="Times New Roman"/>
          <w:sz w:val="28"/>
          <w:szCs w:val="28"/>
          <w:lang w:val="en"/>
        </w:rPr>
        <w:t>3. Subqueries</w:t>
      </w:r>
      <w:bookmarkStart w:id="0" w:name="_GoBack"/>
      <w:bookmarkEnd w:id="0"/>
    </w:p>
    <w:sectPr w:rsidR="00D21B4F" w:rsidRPr="002A26C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511B2"/>
    <w:multiLevelType w:val="hybridMultilevel"/>
    <w:tmpl w:val="353A48C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7M0szAzMDY0tjRS0lEKTi0uzszPAykwrAUAeYG9kiwAAAA="/>
  </w:docVars>
  <w:rsids>
    <w:rsidRoot w:val="001F27DD"/>
    <w:rsid w:val="00054456"/>
    <w:rsid w:val="001850E3"/>
    <w:rsid w:val="001F27DD"/>
    <w:rsid w:val="00226DBE"/>
    <w:rsid w:val="00255EF5"/>
    <w:rsid w:val="002A26C7"/>
    <w:rsid w:val="002F4D15"/>
    <w:rsid w:val="00371A40"/>
    <w:rsid w:val="004E6A3E"/>
    <w:rsid w:val="005600D9"/>
    <w:rsid w:val="00562FB1"/>
    <w:rsid w:val="005F0DA1"/>
    <w:rsid w:val="005F7795"/>
    <w:rsid w:val="006A3BAE"/>
    <w:rsid w:val="006B432D"/>
    <w:rsid w:val="006E113E"/>
    <w:rsid w:val="00701298"/>
    <w:rsid w:val="00734746"/>
    <w:rsid w:val="00753D9C"/>
    <w:rsid w:val="007B4B72"/>
    <w:rsid w:val="007F47A6"/>
    <w:rsid w:val="00832C5C"/>
    <w:rsid w:val="00885296"/>
    <w:rsid w:val="008B495A"/>
    <w:rsid w:val="00926215"/>
    <w:rsid w:val="00B1330F"/>
    <w:rsid w:val="00B14881"/>
    <w:rsid w:val="00B45B36"/>
    <w:rsid w:val="00BD00E8"/>
    <w:rsid w:val="00BF3C8D"/>
    <w:rsid w:val="00C9633F"/>
    <w:rsid w:val="00CB1E20"/>
    <w:rsid w:val="00D14A28"/>
    <w:rsid w:val="00D21B4F"/>
    <w:rsid w:val="00DA0D9A"/>
    <w:rsid w:val="00DB11B6"/>
    <w:rsid w:val="00DC4E92"/>
    <w:rsid w:val="00F069F3"/>
    <w:rsid w:val="00F15E4C"/>
    <w:rsid w:val="00F22225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66524"/>
  <w15:chartTrackingRefBased/>
  <w15:docId w15:val="{FA25F5BD-3FD9-4F0D-AB88-5C6FAD93C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F27D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F27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34746"/>
    <w:pPr>
      <w:spacing w:line="256" w:lineRule="auto"/>
      <w:ind w:left="720"/>
      <w:contextualSpacing/>
    </w:pPr>
    <w:rPr>
      <w:lang w:val="ru-KZ"/>
    </w:rPr>
  </w:style>
  <w:style w:type="character" w:customStyle="1" w:styleId="jlqj4b">
    <w:name w:val="jlqj4b"/>
    <w:basedOn w:val="a0"/>
    <w:rsid w:val="007347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3</cp:revision>
  <dcterms:created xsi:type="dcterms:W3CDTF">2020-11-09T07:09:00Z</dcterms:created>
  <dcterms:modified xsi:type="dcterms:W3CDTF">2021-12-07T18:57:00Z</dcterms:modified>
</cp:coreProperties>
</file>